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1E9C15" w14:textId="77777777" w:rsidR="00251ADB" w:rsidRPr="00251ADB" w:rsidRDefault="00251ADB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CSP2101 Assignment2 Portfolio Task1</w:t>
      </w:r>
    </w:p>
    <w:p w14:paraId="5456BF19" w14:textId="77777777" w:rsidR="00251ADB" w:rsidRPr="00251ADB" w:rsidRDefault="00251ADB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Semester 1, 2020</w:t>
      </w:r>
    </w:p>
    <w:p w14:paraId="1EEE0A76" w14:textId="77777777" w:rsidR="00251ADB" w:rsidRPr="00251ADB" w:rsidRDefault="00251ADB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Morium Mostafa Momo</w:t>
      </w:r>
    </w:p>
    <w:p w14:paraId="2D140552" w14:textId="77777777" w:rsidR="00251ADB" w:rsidRDefault="00251ADB">
      <w:pPr>
        <w:rPr>
          <w:rFonts w:ascii="Times New Roman" w:hAnsi="Times New Roman" w:cs="Times New Roman"/>
          <w:b/>
          <w:sz w:val="32"/>
          <w:szCs w:val="32"/>
        </w:rPr>
      </w:pPr>
      <w:r w:rsidRPr="00251ADB">
        <w:rPr>
          <w:rFonts w:ascii="Times New Roman" w:hAnsi="Times New Roman" w:cs="Times New Roman"/>
          <w:b/>
          <w:sz w:val="32"/>
          <w:szCs w:val="32"/>
        </w:rPr>
        <w:t>10492778</w:t>
      </w:r>
    </w:p>
    <w:p w14:paraId="741CD3F5" w14:textId="77777777" w:rsidR="00251ADB" w:rsidRDefault="00251ADB">
      <w:pPr>
        <w:rPr>
          <w:rFonts w:ascii="Times New Roman" w:hAnsi="Times New Roman" w:cs="Times New Roman"/>
          <w:b/>
          <w:sz w:val="32"/>
          <w:szCs w:val="32"/>
        </w:rPr>
      </w:pPr>
    </w:p>
    <w:p w14:paraId="10FC4E8D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code for the Guessage.sh bash script is given below:</w:t>
      </w:r>
    </w:p>
    <w:p w14:paraId="3A5E241B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489BF214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 !</w:t>
      </w:r>
      <w:proofErr w:type="gramEnd"/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/bin/</w:t>
      </w:r>
      <w:proofErr w:type="spellStart"/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sh</w:t>
      </w:r>
      <w:proofErr w:type="spellEnd"/>
    </w:p>
    <w:p w14:paraId="21A2D40A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student Name: Morium Mostafa Momo</w:t>
      </w:r>
    </w:p>
    <w:p w14:paraId="7EAD5740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student ID: 10492778</w:t>
      </w:r>
    </w:p>
    <w:p w14:paraId="5AF9275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367F108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 welcome note for the user </w:t>
      </w:r>
    </w:p>
    <w:p w14:paraId="65967601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839E3BF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$'</w:t>
      </w:r>
      <w:r w:rsidRPr="00251A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**** WELCOME TO GUESSING GAME ****'</w:t>
      </w:r>
    </w:p>
    <w:p w14:paraId="3FE2F8FE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"Please enter your guess: "</w:t>
      </w:r>
    </w:p>
    <w:p w14:paraId="0177039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guess_age</w:t>
      </w:r>
      <w:proofErr w:type="spellEnd"/>
    </w:p>
    <w:p w14:paraId="4DD2619F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F7E476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 generate a random number between 20 and 70</w:t>
      </w:r>
    </w:p>
    <w:p w14:paraId="33043DB0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BF52F7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(( age</w:t>
      </w:r>
      <w:proofErr w:type="gramEnd"/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RANDOM 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%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 ))</w:t>
      </w:r>
    </w:p>
    <w:p w14:paraId="7ADEB940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D75BF31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[[ </w:t>
      </w:r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$guess_ag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-ne </w:t>
      </w:r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]</w:t>
      </w:r>
      <w:proofErr w:type="gramEnd"/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]  </w:t>
      </w: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 continue until the guessed age is not equal to the age</w:t>
      </w:r>
    </w:p>
    <w:p w14:paraId="393486DB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do</w:t>
      </w:r>
    </w:p>
    <w:p w14:paraId="2F26410C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[[ </w:t>
      </w:r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$guess_ag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-gt </w:t>
      </w:r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$</w:t>
      </w:r>
      <w:proofErr w:type="gramStart"/>
      <w:r w:rsidRPr="00251ADB">
        <w:rPr>
          <w:rFonts w:ascii="Consolas" w:eastAsia="Times New Roman" w:hAnsi="Consolas" w:cs="Times New Roman"/>
          <w:color w:val="9CDCFE"/>
          <w:sz w:val="21"/>
          <w:szCs w:val="21"/>
        </w:rPr>
        <w:t>ag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]</w:t>
      </w:r>
      <w:proofErr w:type="gramEnd"/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]  </w:t>
      </w: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t># check wheather the guessed age is greater than  the age</w:t>
      </w:r>
    </w:p>
    <w:p w14:paraId="699A39C1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then</w:t>
      </w:r>
    </w:p>
    <w:p w14:paraId="5CA69D7E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"The guess is too high!"</w:t>
      </w:r>
    </w:p>
    <w:p w14:paraId="7EF4D8B1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1229EA0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"The guess is too low!"</w:t>
      </w:r>
    </w:p>
    <w:p w14:paraId="6D04AFF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fi</w:t>
      </w:r>
    </w:p>
    <w:p w14:paraId="67E070BF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</w:p>
    <w:p w14:paraId="285248B3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"Guess a new age: "</w:t>
      </w:r>
    </w:p>
    <w:p w14:paraId="77BBB16C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read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guess_age</w:t>
      </w:r>
      <w:proofErr w:type="spellEnd"/>
    </w:p>
    <w:p w14:paraId="7692777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C586C0"/>
          <w:sz w:val="21"/>
          <w:szCs w:val="21"/>
        </w:rPr>
        <w:t>done</w:t>
      </w:r>
    </w:p>
    <w:p w14:paraId="6BFEEEF8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E2283F9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"The guess is correct!"</w:t>
      </w:r>
    </w:p>
    <w:p w14:paraId="7D2DC63D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DCDCAA"/>
          <w:sz w:val="21"/>
          <w:szCs w:val="21"/>
        </w:rPr>
        <w:t>echo</w:t>
      </w:r>
      <w:r w:rsidRPr="00251A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$'**** THE END ****</w:t>
      </w:r>
      <w:r w:rsidRPr="00251ADB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251AD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14:paraId="601B09BE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51BA55" w14:textId="77777777" w:rsidR="00251ADB" w:rsidRPr="00251ADB" w:rsidRDefault="00251ADB" w:rsidP="00251A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1ADB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# end of the script</w:t>
      </w:r>
    </w:p>
    <w:p w14:paraId="42660F78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606C3819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32B0F831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4A2E32DC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69621190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7248B3E0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6A298E29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screenshot of the code is also given below:</w:t>
      </w:r>
    </w:p>
    <w:p w14:paraId="573FA96A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B4B4A28" wp14:editId="62688C4A">
            <wp:extent cx="5943600" cy="46609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d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1E46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4FBD4A4E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2BD87B3D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2AFC9207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367AD93B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21EC793D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07F3D39C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screenshot of the output when it runs:</w:t>
      </w:r>
    </w:p>
    <w:p w14:paraId="3009AEDC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FDACFB8" wp14:editId="685FA1B4">
            <wp:extent cx="3063505" cy="4298052"/>
            <wp:effectExtent l="0" t="0" r="381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43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4298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607AF" w14:textId="77777777" w:rsidR="00251ADB" w:rsidRDefault="00251ADB">
      <w:pPr>
        <w:rPr>
          <w:rFonts w:ascii="Times New Roman" w:hAnsi="Times New Roman" w:cs="Times New Roman"/>
          <w:sz w:val="28"/>
          <w:szCs w:val="28"/>
        </w:rPr>
      </w:pPr>
    </w:p>
    <w:p w14:paraId="76E1B5A3" w14:textId="77777777" w:rsidR="00251ADB" w:rsidRDefault="0072545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 screenshot for the directory change is also given below:</w:t>
      </w:r>
    </w:p>
    <w:p w14:paraId="4C02322A" w14:textId="353684B0" w:rsidR="00725455" w:rsidRDefault="0072545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CB6AC1" wp14:editId="11CB4B54">
            <wp:extent cx="5898391" cy="1668925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3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8391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D161A" w14:textId="2E5D32A9" w:rsidR="007C0860" w:rsidRDefault="007C086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The link for OneDrive saved files:</w:t>
      </w:r>
    </w:p>
    <w:p w14:paraId="486D3A03" w14:textId="4C2990C6" w:rsidR="007C0860" w:rsidRPr="00251ADB" w:rsidRDefault="007C0860">
      <w:pPr>
        <w:rPr>
          <w:rFonts w:ascii="Times New Roman" w:hAnsi="Times New Roman" w:cs="Times New Roman"/>
          <w:sz w:val="28"/>
          <w:szCs w:val="28"/>
        </w:rPr>
      </w:pPr>
      <w:r w:rsidRPr="007C0860">
        <w:rPr>
          <w:rFonts w:ascii="Times New Roman" w:hAnsi="Times New Roman" w:cs="Times New Roman"/>
          <w:sz w:val="28"/>
          <w:szCs w:val="28"/>
        </w:rPr>
        <w:t>https://edithcowanuni-my.sharepoint.com/:f:/r/personal/mmomo_our_ecu_edu_au/Documents/Portfolio%20Task%201(scripting)?csf=1&amp;web=1&amp;e=jBbRqs</w:t>
      </w:r>
      <w:bookmarkStart w:id="0" w:name="_GoBack"/>
      <w:bookmarkEnd w:id="0"/>
    </w:p>
    <w:sectPr w:rsidR="007C0860" w:rsidRPr="00251A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tTC1MDY3N7awNDRU0lEKTi0uzszPAykwrAUAftveKiwAAAA="/>
  </w:docVars>
  <w:rsids>
    <w:rsidRoot w:val="00251ADB"/>
    <w:rsid w:val="00251ADB"/>
    <w:rsid w:val="00725455"/>
    <w:rsid w:val="007C0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BCC88"/>
  <w15:chartTrackingRefBased/>
  <w15:docId w15:val="{B4F505DE-C4FF-4954-9C40-A8E798654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7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70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9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2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2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ium Momo</dc:creator>
  <cp:keywords/>
  <dc:description/>
  <cp:lastModifiedBy>Morium Momo</cp:lastModifiedBy>
  <cp:revision>2</cp:revision>
  <dcterms:created xsi:type="dcterms:W3CDTF">2020-04-10T01:54:00Z</dcterms:created>
  <dcterms:modified xsi:type="dcterms:W3CDTF">2020-04-10T02:16:00Z</dcterms:modified>
</cp:coreProperties>
</file>